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Kuwait City Hospital</w:t>
      </w:r>
      <w:r>
        <w:br/>
      </w:r>
      <w:r>
        <w:t xml:space="preserve">Kuwait City, Kuwait</w:t>
      </w:r>
    </w:p>
    <w:p>
      <w:pPr>
        <w:pStyle w:val="BodyText"/>
      </w:pPr>
      <w:r>
        <w:t xml:space="preserve">Dear Hiring Committee,</w:t>
      </w:r>
    </w:p>
    <w:p>
      <w:pPr>
        <w:pStyle w:val="BodyText"/>
      </w:pPr>
      <w:r>
        <w:t xml:space="preserve">I am writing to express my sincere interest in the Surgeon position at your esteemed institution in Kuwait City. As a highly skilled and dedicated surgical professional with over [X years] of experience in advanced surgical techniques and patient care, I am eager to contribute my expertise to the growing healthcare landscape of Kuwait. This opportunity aligns perfectly with my career goals, and I am confident that my background, qualifications, and passion for surgery make me an ideal candidate for this role.</w:t>
      </w:r>
    </w:p>
    <w:bookmarkStart w:id="20" w:name="why-surgeon-a-commitment-to-excellence"/>
    <w:p>
      <w:pPr>
        <w:pStyle w:val="Heading2"/>
      </w:pPr>
      <w:r>
        <w:t xml:space="preserve">Why Surgeon? A Commitment to Excellence</w:t>
      </w:r>
    </w:p>
    <w:p>
      <w:pPr>
        <w:pStyle w:val="FirstParagraph"/>
      </w:pPr>
      <w:r>
        <w:t xml:space="preserve">The title of "Surgeon" represents not only a profession but a profound responsibility to save lives, restore health, and uphold the highest standards of medical practice. Throughout my career, I have strived to embody these values through meticulous attention to detail, innovative problem-solving, and unwavering dedication to patient welfare. My journey as a Surgeon has been defined by continuous learning, hands-on experience in complex procedures, and a commitment to staying at the forefront of surgical advancements.</w:t>
      </w:r>
    </w:p>
    <w:p>
      <w:pPr>
        <w:pStyle w:val="BodyText"/>
      </w:pPr>
      <w:r>
        <w:t xml:space="preserve">My surgical training began with [Medical School Name], where I graduated with honors and developed a strong foundation in anatomy, pathology, and clinical decision-making. This was followed by rigorous residency programs at [Hospital/Institution Name], where I specialized in [specific surgical field, e.g., general surgery, orthopedic surgery, cardiothoracic surgery]. During this time, I honed my skills in minimally invasive techniques, robotic-assisted surgeries, and trauma care. My work has been recognized through numerous peer-reviewed publications and presentations at national and international conferences.</w:t>
      </w:r>
    </w:p>
    <w:bookmarkEnd w:id="20"/>
    <w:bookmarkStart w:id="21" w:name="X06fb8accffd62aebf9f830c402e7490b00bf854"/>
    <w:p>
      <w:pPr>
        <w:pStyle w:val="Heading2"/>
      </w:pPr>
      <w:r>
        <w:t xml:space="preserve">Experience in Kuwait City: A Unique Opportunity</w:t>
      </w:r>
    </w:p>
    <w:p>
      <w:pPr>
        <w:pStyle w:val="FirstParagraph"/>
      </w:pPr>
      <w:r>
        <w:t xml:space="preserve">Kuwait City has long been a hub for medical excellence in the Gulf region, with its state-of-the-art hospitals, cutting-edge technology, and a diverse patient population. As a Surgeon with experience working in multicultural environments, I am particularly drawn to the dynamic healthcare ecosystem of Kuwait City. The city’s commitment to innovation and accessibility in healthcare aligns seamlessly with my professional ethos.</w:t>
      </w:r>
    </w:p>
    <w:p>
      <w:pPr>
        <w:pStyle w:val="BodyText"/>
      </w:pPr>
      <w:r>
        <w:t xml:space="preserve">While I have practiced in [Other Country or City], the opportunity to serve at a hospital in Kuwait City represents a transformative step in my career. I am especially impressed by the reputation of your institution as a leader in surgical care, research, and education. The chance to collaborate with top-tier medical professionals and contribute to the advancement of surgical practices in Kuwait is both exciting and motivating.</w:t>
      </w:r>
    </w:p>
    <w:bookmarkEnd w:id="21"/>
    <w:bookmarkStart w:id="22" w:name="X65dc65ebfe0bfd6fec1ab126357baae78fec6f7"/>
    <w:p>
      <w:pPr>
        <w:pStyle w:val="Heading2"/>
      </w:pPr>
      <w:r>
        <w:t xml:space="preserve">Skills and Expertise: Precision, Compassion, and Leadership</w:t>
      </w:r>
    </w:p>
    <w:p>
      <w:pPr>
        <w:pStyle w:val="FirstParagraph"/>
      </w:pPr>
      <w:r>
        <w:t xml:space="preserve">As a Surgeon, my expertise spans a wide range of procedures, including [list specific procedures or specialties]. I am proficient in using the latest surgical technologies such as [specific tools or systems], which enable me to deliver precise outcomes with minimal invasiveness. My ability to work under pressure, remain calm during emergencies, and communicate effectively with patients and colleagues has consistently been a strength.</w:t>
      </w:r>
    </w:p>
    <w:p>
      <w:pPr>
        <w:pStyle w:val="BodyText"/>
      </w:pPr>
      <w:r>
        <w:t xml:space="preserve">In addition to clinical skills, I bring strong leadership qualities. I have mentored junior surgeons and led multidisciplinary teams to achieve optimal patient outcomes. My approach is rooted in empathy—understanding the fears and expectations of my patients while maintaining a high standard of care. This balance between technical excellence and human connection is what sets me apart as a Surgeon.</w:t>
      </w:r>
    </w:p>
    <w:bookmarkEnd w:id="22"/>
    <w:bookmarkStart w:id="23" w:name="why-kuwait-city-a-vision-for-impact"/>
    <w:p>
      <w:pPr>
        <w:pStyle w:val="Heading2"/>
      </w:pPr>
      <w:r>
        <w:t xml:space="preserve">Why Kuwait City? A Vision for Impact</w:t>
      </w:r>
    </w:p>
    <w:p>
      <w:pPr>
        <w:pStyle w:val="FirstParagraph"/>
      </w:pPr>
      <w:r>
        <w:t xml:space="preserve">Kuwait City’s rapid development in healthcare infrastructure, coupled with its strategic location as a regional medical hub, makes it an ideal setting for my professional growth. The city’s diverse population presents unique challenges and opportunities to apply my surgical expertise across various conditions and cultural contexts. I am particularly interested in contributing to the improvement of surgical care accessibility for underserved communities in Kuwait.</w:t>
      </w:r>
    </w:p>
    <w:p>
      <w:pPr>
        <w:pStyle w:val="BodyText"/>
      </w:pPr>
      <w:r>
        <w:t xml:space="preserve">Furthermore, the cultural richness of Kuwait City fosters a collaborative and respectful work environment. I have always thrived in settings where teamwork and mutual respect are prioritized, and I am eager to integrate into your institution’s values. My understanding of the local healthcare landscape, combined with my global experience, allows me to offer a fresh perspective while respecting the traditions and standards of medical practice in Kuwait.</w:t>
      </w:r>
    </w:p>
    <w:bookmarkEnd w:id="23"/>
    <w:bookmarkStart w:id="24" w:name="Xa2b8a25e364374fbce80b0bff6e30da74010172"/>
    <w:p>
      <w:pPr>
        <w:pStyle w:val="Heading2"/>
      </w:pPr>
      <w:r>
        <w:t xml:space="preserve">Conclusion: A New Chapter in Surgical Care</w:t>
      </w:r>
    </w:p>
    <w:p>
      <w:pPr>
        <w:pStyle w:val="FirstParagraph"/>
      </w:pPr>
      <w:r>
        <w:t xml:space="preserve">In conclusion, I am enthusiastic about the possibility of joining your team as a Surgeon in Kuwait City. My qualifications, combined with my passion for surgery and commitment to excellence, position me to make meaningful contributions to your hospital’s mission of providing exceptional care. I am confident that my skills and dedication will align with the goals of your institution and the needs of your patients.</w:t>
      </w:r>
    </w:p>
    <w:p>
      <w:pPr>
        <w:pStyle w:val="BodyText"/>
      </w:pPr>
      <w:r>
        <w:t xml:space="preserve">Thank you for considering my application. I would be honored to discuss how my background and vision align with the opportunities available at [Hospital Name] in Kuwait City. Please feel free to contact me at [Phone Number] or [Email Address] at your earliest convenience. I look forward to the possibility of contributing to the continued success of your hospital and the health of the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Kuwait City</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